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02B20" w14:textId="77777777" w:rsidR="00090E44" w:rsidRDefault="00090E44" w:rsidP="00090E44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table (Welcome Week)</w:t>
      </w:r>
    </w:p>
    <w:p w14:paraId="6CC77414" w14:textId="0015583F" w:rsidR="009C394D" w:rsidRDefault="00090E44" w:rsidP="2F3A7195">
      <w:pPr>
        <w:spacing w:after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2F3A7195">
        <w:rPr>
          <w:sz w:val="24"/>
          <w:szCs w:val="24"/>
        </w:rPr>
        <w:t>September 202</w:t>
      </w:r>
      <w:r w:rsidR="0017567A" w:rsidRPr="2F3A7195">
        <w:rPr>
          <w:sz w:val="24"/>
          <w:szCs w:val="24"/>
        </w:rPr>
        <w:t>4</w:t>
      </w:r>
    </w:p>
    <w:p w14:paraId="4DF28C63" w14:textId="73F80E91" w:rsidR="009C394D" w:rsidRDefault="1949DAE9" w:rsidP="2F3A7195">
      <w:pPr>
        <w:spacing w:after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2F3A7195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</w:rPr>
        <w:t>[MSc Global Development, All Pathways: MSc Global Development, MSc Global Development: Globalisation, Trade and Industry, MSc Global Development: Environment, Climate Change and Development, MSc Global Development: Politics, Governance and Development, MSc Global Development: Migration, Mobility and Displacement, MSc Global Development: Poverty and Inequality, MSc Global Development: Development Management]</w:t>
      </w:r>
    </w:p>
    <w:p w14:paraId="27D3FEB3" w14:textId="67A7C781" w:rsidR="009C394D" w:rsidRDefault="009C394D" w:rsidP="2F3A7195">
      <w:pPr>
        <w:spacing w:after="0"/>
        <w:rPr>
          <w:i/>
          <w:iCs/>
          <w:sz w:val="24"/>
          <w:szCs w:val="24"/>
        </w:rPr>
      </w:pPr>
    </w:p>
    <w:p w14:paraId="66ABBB24" w14:textId="77777777" w:rsidR="00090E44" w:rsidRDefault="00090E44" w:rsidP="009C394D">
      <w:pPr>
        <w:spacing w:after="0"/>
        <w:rPr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9C394D" w14:paraId="7F9D7874" w14:textId="77777777" w:rsidTr="006427A1">
        <w:tc>
          <w:tcPr>
            <w:tcW w:w="2789" w:type="dxa"/>
          </w:tcPr>
          <w:p w14:paraId="0ADED619" w14:textId="77777777" w:rsidR="009C394D" w:rsidRPr="00DA3D74" w:rsidRDefault="009C394D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Date</w:t>
            </w:r>
          </w:p>
        </w:tc>
        <w:tc>
          <w:tcPr>
            <w:tcW w:w="2789" w:type="dxa"/>
          </w:tcPr>
          <w:p w14:paraId="21C831FC" w14:textId="77777777" w:rsidR="009C394D" w:rsidRPr="00DA3D74" w:rsidRDefault="009C394D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2790" w:type="dxa"/>
          </w:tcPr>
          <w:p w14:paraId="18324D2B" w14:textId="77777777" w:rsidR="009C394D" w:rsidRPr="00DA3D74" w:rsidRDefault="009C394D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Event</w:t>
            </w:r>
          </w:p>
        </w:tc>
        <w:tc>
          <w:tcPr>
            <w:tcW w:w="2790" w:type="dxa"/>
          </w:tcPr>
          <w:p w14:paraId="5CC71C13" w14:textId="77777777" w:rsidR="009C394D" w:rsidRPr="00DA3D74" w:rsidRDefault="009C394D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2790" w:type="dxa"/>
          </w:tcPr>
          <w:p w14:paraId="5D8CDA3F" w14:textId="77777777" w:rsidR="009C394D" w:rsidRPr="00DA3D74" w:rsidRDefault="009C394D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Details</w:t>
            </w:r>
          </w:p>
        </w:tc>
      </w:tr>
      <w:tr w:rsidR="009C394D" w14:paraId="3B2F64FA" w14:textId="77777777" w:rsidTr="006427A1">
        <w:tc>
          <w:tcPr>
            <w:tcW w:w="2789" w:type="dxa"/>
          </w:tcPr>
          <w:p w14:paraId="5722E49D" w14:textId="0ADCC86B" w:rsidR="009C394D" w:rsidRPr="00DA3D74" w:rsidRDefault="009C394D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Monday</w:t>
            </w:r>
          </w:p>
        </w:tc>
        <w:tc>
          <w:tcPr>
            <w:tcW w:w="2789" w:type="dxa"/>
          </w:tcPr>
          <w:p w14:paraId="70A93938" w14:textId="55055E90" w:rsidR="009C394D" w:rsidRPr="00DA3D74" w:rsidRDefault="00633826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9:30 – 10:30</w:t>
            </w:r>
          </w:p>
        </w:tc>
        <w:tc>
          <w:tcPr>
            <w:tcW w:w="2790" w:type="dxa"/>
          </w:tcPr>
          <w:p w14:paraId="36C3BF3C" w14:textId="77777777" w:rsidR="006320B6" w:rsidRPr="00DA3D74" w:rsidRDefault="006320B6" w:rsidP="006320B6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elcome to the Global Development Institute</w:t>
            </w:r>
          </w:p>
          <w:p w14:paraId="2704FF8C" w14:textId="77777777" w:rsidR="009C394D" w:rsidRPr="00DA3D74" w:rsidRDefault="009C394D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4C33DD58" w14:textId="77777777" w:rsidR="001746A3" w:rsidRPr="00DA3D74" w:rsidRDefault="001746A3" w:rsidP="001746A3">
            <w:pPr>
              <w:rPr>
                <w:rFonts w:cstheme="minorHAnsi"/>
              </w:rPr>
            </w:pPr>
            <w:proofErr w:type="spellStart"/>
            <w:r w:rsidRPr="00DA3D74">
              <w:rPr>
                <w:rFonts w:cstheme="minorHAnsi"/>
              </w:rPr>
              <w:t>Roscoe_TH</w:t>
            </w:r>
            <w:proofErr w:type="spellEnd"/>
            <w:r w:rsidRPr="00DA3D74">
              <w:rPr>
                <w:rFonts w:cstheme="minorHAnsi"/>
              </w:rPr>
              <w:t xml:space="preserve"> A</w:t>
            </w:r>
          </w:p>
          <w:p w14:paraId="05CC6E69" w14:textId="47783199" w:rsidR="009C394D" w:rsidRPr="00DA3D74" w:rsidRDefault="009C394D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0A9A0718" w14:textId="4995DB5D" w:rsidR="00E06238" w:rsidRPr="00DA3D74" w:rsidRDefault="00E06238" w:rsidP="006320B6">
            <w:pPr>
              <w:rPr>
                <w:rFonts w:cstheme="minorHAnsi"/>
                <w:bCs/>
              </w:rPr>
            </w:pPr>
            <w:r w:rsidRPr="00DA3D74">
              <w:rPr>
                <w:rFonts w:cstheme="minorHAnsi"/>
                <w:bCs/>
                <w:highlight w:val="yellow"/>
              </w:rPr>
              <w:t>Shared event - All GDI</w:t>
            </w:r>
          </w:p>
          <w:p w14:paraId="3CD60EC1" w14:textId="6147627C" w:rsidR="006320B6" w:rsidRPr="00DA3D74" w:rsidRDefault="006320B6" w:rsidP="006320B6">
            <w:pPr>
              <w:rPr>
                <w:rFonts w:cstheme="minorHAnsi"/>
              </w:rPr>
            </w:pPr>
            <w:r w:rsidRPr="00DA3D74">
              <w:rPr>
                <w:rFonts w:cstheme="minorHAnsi"/>
                <w:b/>
              </w:rPr>
              <w:t>•</w:t>
            </w:r>
            <w:r w:rsidR="00E06238" w:rsidRPr="00DA3D74">
              <w:rPr>
                <w:rFonts w:cstheme="minorHAnsi"/>
                <w:b/>
              </w:rPr>
              <w:t xml:space="preserve"> </w:t>
            </w:r>
            <w:r w:rsidRPr="00DA3D74">
              <w:rPr>
                <w:rFonts w:cstheme="minorHAnsi"/>
              </w:rPr>
              <w:t>Welcome address by GDI Director</w:t>
            </w:r>
          </w:p>
          <w:p w14:paraId="0EB46FBD" w14:textId="2DA53C04" w:rsidR="006320B6" w:rsidRPr="00DA3D74" w:rsidRDefault="006320B6" w:rsidP="006427A1">
            <w:pPr>
              <w:rPr>
                <w:rFonts w:cstheme="minorHAnsi"/>
                <w:highlight w:val="yellow"/>
              </w:rPr>
            </w:pPr>
            <w:r w:rsidRPr="00DA3D74">
              <w:rPr>
                <w:rFonts w:cstheme="minorHAnsi"/>
                <w:b/>
              </w:rPr>
              <w:t>•</w:t>
            </w:r>
            <w:r w:rsidR="00E06238" w:rsidRPr="00DA3D74">
              <w:rPr>
                <w:rFonts w:cstheme="minorHAnsi"/>
                <w:b/>
              </w:rPr>
              <w:t xml:space="preserve"> </w:t>
            </w:r>
            <w:r w:rsidRPr="00DA3D74">
              <w:rPr>
                <w:rFonts w:cstheme="minorHAnsi"/>
              </w:rPr>
              <w:t>International Society</w:t>
            </w:r>
          </w:p>
        </w:tc>
      </w:tr>
      <w:tr w:rsidR="009C394D" w14:paraId="194F3D5E" w14:textId="77777777" w:rsidTr="006427A1">
        <w:tc>
          <w:tcPr>
            <w:tcW w:w="2789" w:type="dxa"/>
          </w:tcPr>
          <w:p w14:paraId="244190F5" w14:textId="08755FD0" w:rsidR="009C394D" w:rsidRPr="00DA3D74" w:rsidRDefault="006320B6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Monday</w:t>
            </w:r>
          </w:p>
        </w:tc>
        <w:tc>
          <w:tcPr>
            <w:tcW w:w="2789" w:type="dxa"/>
          </w:tcPr>
          <w:p w14:paraId="0262BB15" w14:textId="7E76C17C" w:rsidR="009C394D" w:rsidRPr="00DA3D74" w:rsidRDefault="006320B6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1:00 – 12:00</w:t>
            </w:r>
          </w:p>
        </w:tc>
        <w:tc>
          <w:tcPr>
            <w:tcW w:w="2790" w:type="dxa"/>
          </w:tcPr>
          <w:p w14:paraId="40E30563" w14:textId="77777777" w:rsidR="006320B6" w:rsidRPr="00DA3D74" w:rsidRDefault="006320B6" w:rsidP="006320B6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elcome meeting for all students enrolled on the MSc Global Development</w:t>
            </w:r>
          </w:p>
          <w:p w14:paraId="20AFD153" w14:textId="77777777" w:rsidR="009C394D" w:rsidRPr="00DA3D74" w:rsidRDefault="009C394D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07157592" w14:textId="77777777" w:rsidR="000850AB" w:rsidRPr="00DA3D74" w:rsidRDefault="000850AB" w:rsidP="000850AB">
            <w:pPr>
              <w:rPr>
                <w:rFonts w:cstheme="minorHAnsi"/>
              </w:rPr>
            </w:pPr>
            <w:proofErr w:type="spellStart"/>
            <w:r w:rsidRPr="00DA3D74">
              <w:rPr>
                <w:rFonts w:cstheme="minorHAnsi"/>
              </w:rPr>
              <w:t>Stopford_TH</w:t>
            </w:r>
            <w:proofErr w:type="spellEnd"/>
            <w:r w:rsidRPr="00DA3D74">
              <w:rPr>
                <w:rFonts w:cstheme="minorHAnsi"/>
              </w:rPr>
              <w:t xml:space="preserve"> 1</w:t>
            </w:r>
          </w:p>
          <w:p w14:paraId="13FE1594" w14:textId="1C0FE211" w:rsidR="009C394D" w:rsidRPr="00DA3D74" w:rsidRDefault="009C394D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24205171" w14:textId="150D4FEF" w:rsidR="006320B6" w:rsidRPr="00DA3D74" w:rsidRDefault="00E06238" w:rsidP="006320B6">
            <w:pPr>
              <w:rPr>
                <w:rFonts w:cstheme="minorHAnsi"/>
              </w:rPr>
            </w:pPr>
            <w:r w:rsidRPr="00DA3D74">
              <w:rPr>
                <w:rFonts w:cstheme="minorHAnsi"/>
                <w:highlight w:val="yellow"/>
              </w:rPr>
              <w:t>SD cluster specific</w:t>
            </w:r>
          </w:p>
          <w:p w14:paraId="158E90A1" w14:textId="77777777" w:rsidR="009C394D" w:rsidRPr="00DA3D74" w:rsidRDefault="009C394D" w:rsidP="006427A1">
            <w:pPr>
              <w:rPr>
                <w:rFonts w:cstheme="minorHAnsi"/>
              </w:rPr>
            </w:pPr>
          </w:p>
        </w:tc>
      </w:tr>
      <w:tr w:rsidR="009C394D" w14:paraId="7193AFBA" w14:textId="77777777" w:rsidTr="006427A1">
        <w:tc>
          <w:tcPr>
            <w:tcW w:w="2789" w:type="dxa"/>
          </w:tcPr>
          <w:p w14:paraId="0FF20090" w14:textId="0AF5E9D4" w:rsidR="009C394D" w:rsidRPr="00DA3D74" w:rsidRDefault="001344B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Monday</w:t>
            </w:r>
          </w:p>
        </w:tc>
        <w:tc>
          <w:tcPr>
            <w:tcW w:w="2789" w:type="dxa"/>
          </w:tcPr>
          <w:p w14:paraId="520C5DBE" w14:textId="5B773F95" w:rsidR="009C394D" w:rsidRPr="00DA3D74" w:rsidRDefault="001344B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3:00 – 15:00</w:t>
            </w:r>
          </w:p>
        </w:tc>
        <w:tc>
          <w:tcPr>
            <w:tcW w:w="2790" w:type="dxa"/>
          </w:tcPr>
          <w:p w14:paraId="3F751C2A" w14:textId="3E66CE15" w:rsidR="009C394D" w:rsidRPr="00DA3D74" w:rsidRDefault="001344B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elcome to your programme pathway</w:t>
            </w:r>
          </w:p>
        </w:tc>
        <w:tc>
          <w:tcPr>
            <w:tcW w:w="2790" w:type="dxa"/>
          </w:tcPr>
          <w:p w14:paraId="4AB5447E" w14:textId="092A360A" w:rsidR="00F50D70" w:rsidRPr="00DA3D74" w:rsidRDefault="00F50D70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Global Development</w:t>
            </w:r>
          </w:p>
          <w:p w14:paraId="0576C4C4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4.3</w:t>
            </w:r>
          </w:p>
          <w:p w14:paraId="0C467157" w14:textId="77777777" w:rsidR="006F2801" w:rsidRPr="00DA3D74" w:rsidRDefault="006F2801" w:rsidP="006427A1">
            <w:pPr>
              <w:rPr>
                <w:rFonts w:cstheme="minorHAnsi"/>
                <w:b/>
                <w:bCs/>
              </w:rPr>
            </w:pPr>
          </w:p>
          <w:p w14:paraId="780E84AA" w14:textId="77777777" w:rsidR="00F50D70" w:rsidRPr="00DA3D74" w:rsidRDefault="00F50D70" w:rsidP="006427A1">
            <w:pPr>
              <w:rPr>
                <w:rFonts w:cstheme="minorHAnsi"/>
              </w:rPr>
            </w:pPr>
          </w:p>
          <w:p w14:paraId="2FF09ACE" w14:textId="1C86BD07" w:rsidR="00F50D70" w:rsidRPr="00DA3D74" w:rsidRDefault="00F50D70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 xml:space="preserve">Development Management </w:t>
            </w:r>
          </w:p>
          <w:p w14:paraId="2E32C1E1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Oddfellows Hall_G.010</w:t>
            </w:r>
          </w:p>
          <w:p w14:paraId="77DB2BF8" w14:textId="77777777" w:rsidR="006F2801" w:rsidRPr="00DA3D74" w:rsidRDefault="006F2801" w:rsidP="006427A1">
            <w:pPr>
              <w:rPr>
                <w:rFonts w:cstheme="minorHAnsi"/>
                <w:b/>
                <w:bCs/>
              </w:rPr>
            </w:pPr>
          </w:p>
          <w:p w14:paraId="05910BFB" w14:textId="77777777" w:rsidR="005930D4" w:rsidRPr="00DA3D74" w:rsidRDefault="005930D4" w:rsidP="006427A1">
            <w:pPr>
              <w:rPr>
                <w:rFonts w:cstheme="minorHAnsi"/>
              </w:rPr>
            </w:pPr>
          </w:p>
          <w:p w14:paraId="1E170F04" w14:textId="62651593" w:rsidR="005930D4" w:rsidRPr="00DA3D74" w:rsidRDefault="006F2801" w:rsidP="006427A1">
            <w:pPr>
              <w:rPr>
                <w:rFonts w:cstheme="minorHAnsi"/>
                <w:b/>
                <w:lang w:val="en-US"/>
              </w:rPr>
            </w:pPr>
            <w:r w:rsidRPr="00DA3D74">
              <w:rPr>
                <w:rFonts w:cstheme="minorHAnsi"/>
                <w:b/>
                <w:lang w:val="en-US"/>
              </w:rPr>
              <w:t>Environment and Climate Change</w:t>
            </w:r>
          </w:p>
          <w:p w14:paraId="1EE7449B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Oddfellows Hall_G.007</w:t>
            </w:r>
          </w:p>
          <w:p w14:paraId="1B22BE32" w14:textId="77777777" w:rsidR="006F2801" w:rsidRPr="00DA3D74" w:rsidRDefault="006F2801" w:rsidP="006427A1">
            <w:pPr>
              <w:rPr>
                <w:rFonts w:cstheme="minorHAnsi"/>
                <w:b/>
                <w:lang w:val="en-US"/>
              </w:rPr>
            </w:pPr>
          </w:p>
          <w:p w14:paraId="61CD2A86" w14:textId="77777777" w:rsidR="005930D4" w:rsidRPr="00DA3D74" w:rsidRDefault="005930D4" w:rsidP="006427A1">
            <w:pPr>
              <w:rPr>
                <w:rFonts w:cstheme="minorHAnsi"/>
                <w:b/>
                <w:lang w:val="en-US"/>
              </w:rPr>
            </w:pPr>
          </w:p>
          <w:p w14:paraId="71695126" w14:textId="1E4F162F" w:rsidR="005930D4" w:rsidRPr="00DA3D74" w:rsidRDefault="00C95B6E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G</w:t>
            </w:r>
            <w:r w:rsidR="006F2801" w:rsidRPr="00DA3D74">
              <w:rPr>
                <w:rFonts w:cstheme="minorHAnsi"/>
                <w:b/>
                <w:bCs/>
              </w:rPr>
              <w:t>lobalisation, Trade and Industry</w:t>
            </w:r>
          </w:p>
          <w:p w14:paraId="417C032E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lastRenderedPageBreak/>
              <w:t>Simon_4.04</w:t>
            </w:r>
          </w:p>
          <w:p w14:paraId="4728A41D" w14:textId="77777777" w:rsidR="006F2801" w:rsidRPr="00DA3D74" w:rsidRDefault="006F2801" w:rsidP="006427A1">
            <w:pPr>
              <w:rPr>
                <w:rFonts w:cstheme="minorHAnsi"/>
                <w:b/>
                <w:bCs/>
              </w:rPr>
            </w:pPr>
          </w:p>
          <w:p w14:paraId="6F1E85F2" w14:textId="77777777" w:rsidR="00C95B6E" w:rsidRPr="00DA3D74" w:rsidRDefault="00C95B6E" w:rsidP="006427A1">
            <w:pPr>
              <w:rPr>
                <w:rFonts w:cstheme="minorHAnsi"/>
                <w:b/>
                <w:bCs/>
              </w:rPr>
            </w:pPr>
          </w:p>
          <w:p w14:paraId="4E86EE06" w14:textId="553472C1" w:rsidR="00C95B6E" w:rsidRPr="00DA3D74" w:rsidRDefault="006F2801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Migration, Mobility and Displacement</w:t>
            </w:r>
          </w:p>
          <w:p w14:paraId="2DFEA64F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Simon_5.04</w:t>
            </w:r>
          </w:p>
          <w:p w14:paraId="574073C9" w14:textId="77777777" w:rsidR="006F2801" w:rsidRPr="00DA3D74" w:rsidRDefault="006F2801" w:rsidP="006427A1">
            <w:pPr>
              <w:rPr>
                <w:rFonts w:cstheme="minorHAnsi"/>
                <w:b/>
                <w:bCs/>
              </w:rPr>
            </w:pPr>
          </w:p>
          <w:p w14:paraId="27C9F4EB" w14:textId="77777777" w:rsidR="00DC7593" w:rsidRPr="00DA3D74" w:rsidRDefault="00DC7593" w:rsidP="006427A1">
            <w:pPr>
              <w:rPr>
                <w:rFonts w:cstheme="minorHAnsi"/>
                <w:b/>
                <w:bCs/>
              </w:rPr>
            </w:pPr>
          </w:p>
          <w:p w14:paraId="7CF17663" w14:textId="6C298592" w:rsidR="00DC7593" w:rsidRPr="00DA3D74" w:rsidRDefault="006F2801" w:rsidP="006427A1">
            <w:pPr>
              <w:rPr>
                <w:rFonts w:cstheme="minorHAnsi"/>
                <w:b/>
                <w:lang w:val="en-US"/>
              </w:rPr>
            </w:pPr>
            <w:r w:rsidRPr="00DA3D74">
              <w:rPr>
                <w:rFonts w:cstheme="minorHAnsi"/>
                <w:b/>
                <w:lang w:val="en-US"/>
              </w:rPr>
              <w:t>Polit</w:t>
            </w:r>
            <w:r w:rsidR="00874FEE" w:rsidRPr="00DA3D74">
              <w:rPr>
                <w:rFonts w:cstheme="minorHAnsi"/>
                <w:b/>
                <w:lang w:val="en-US"/>
              </w:rPr>
              <w:t>i</w:t>
            </w:r>
            <w:r w:rsidRPr="00DA3D74">
              <w:rPr>
                <w:rFonts w:cstheme="minorHAnsi"/>
                <w:b/>
                <w:lang w:val="en-US"/>
              </w:rPr>
              <w:t>cs, Governance and Development Policy</w:t>
            </w:r>
          </w:p>
          <w:p w14:paraId="4CA74E1A" w14:textId="77777777" w:rsidR="006F2801" w:rsidRPr="00DA3D74" w:rsidRDefault="006F2801" w:rsidP="006F280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Sam Alex_A115</w:t>
            </w:r>
          </w:p>
          <w:p w14:paraId="655F24C2" w14:textId="77777777" w:rsidR="006F2801" w:rsidRPr="00DA3D74" w:rsidRDefault="006F2801" w:rsidP="006427A1">
            <w:pPr>
              <w:rPr>
                <w:rFonts w:cstheme="minorHAnsi"/>
                <w:b/>
                <w:lang w:val="en-US"/>
              </w:rPr>
            </w:pPr>
          </w:p>
          <w:p w14:paraId="05F11D06" w14:textId="77777777" w:rsidR="006D7389" w:rsidRPr="00DA3D74" w:rsidRDefault="006D7389" w:rsidP="006427A1">
            <w:pPr>
              <w:rPr>
                <w:rFonts w:cstheme="minorHAnsi"/>
                <w:b/>
                <w:lang w:val="en-US"/>
              </w:rPr>
            </w:pPr>
          </w:p>
          <w:p w14:paraId="43FB3367" w14:textId="3A41A637" w:rsidR="006D7389" w:rsidRPr="00DA3D74" w:rsidRDefault="006D7389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  <w:b/>
                <w:lang w:val="en-US"/>
              </w:rPr>
              <w:t>P</w:t>
            </w:r>
            <w:r w:rsidR="006F2801" w:rsidRPr="00DA3D74">
              <w:rPr>
                <w:rFonts w:cstheme="minorHAnsi"/>
                <w:b/>
                <w:lang w:val="en-US"/>
              </w:rPr>
              <w:t>overty and Inequality</w:t>
            </w:r>
          </w:p>
          <w:p w14:paraId="1994F4E8" w14:textId="77777777" w:rsidR="005E1BA6" w:rsidRPr="00DA3D74" w:rsidRDefault="005E1BA6" w:rsidP="005E1BA6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4.4</w:t>
            </w:r>
          </w:p>
          <w:p w14:paraId="0AC63E71" w14:textId="36CE0D41" w:rsidR="00CD0ECB" w:rsidRPr="00DA3D74" w:rsidRDefault="00CD0ECB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72563DF4" w14:textId="3F1F4A81" w:rsidR="009C394D" w:rsidRPr="00DA3D74" w:rsidRDefault="00E0623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  <w:highlight w:val="yellow"/>
              </w:rPr>
              <w:lastRenderedPageBreak/>
              <w:t>SD cluster specific</w:t>
            </w:r>
          </w:p>
        </w:tc>
      </w:tr>
      <w:tr w:rsidR="009C394D" w14:paraId="162730DC" w14:textId="77777777" w:rsidTr="006427A1">
        <w:tc>
          <w:tcPr>
            <w:tcW w:w="2789" w:type="dxa"/>
            <w:shd w:val="clear" w:color="auto" w:fill="FFFFFF" w:themeFill="background1"/>
          </w:tcPr>
          <w:p w14:paraId="49C95699" w14:textId="5AC1A0CE" w:rsidR="009C394D" w:rsidRPr="00DA3D74" w:rsidRDefault="004631A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Tuesday</w:t>
            </w:r>
          </w:p>
        </w:tc>
        <w:tc>
          <w:tcPr>
            <w:tcW w:w="2789" w:type="dxa"/>
            <w:shd w:val="clear" w:color="auto" w:fill="FFFFFF" w:themeFill="background1"/>
          </w:tcPr>
          <w:p w14:paraId="4C0C184D" w14:textId="3851BFB6" w:rsidR="009C394D" w:rsidRPr="00DA3D74" w:rsidRDefault="004631A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</w:t>
            </w:r>
            <w:r w:rsidR="004D1226" w:rsidRPr="00DA3D74">
              <w:rPr>
                <w:rFonts w:cstheme="minorHAnsi"/>
              </w:rPr>
              <w:t>3</w:t>
            </w:r>
            <w:r w:rsidRPr="00DA3D74">
              <w:rPr>
                <w:rFonts w:cstheme="minorHAnsi"/>
              </w:rPr>
              <w:t>:00 – 1</w:t>
            </w:r>
            <w:r w:rsidR="004D1226" w:rsidRPr="00DA3D74">
              <w:rPr>
                <w:rFonts w:cstheme="minorHAnsi"/>
              </w:rPr>
              <w:t>5</w:t>
            </w:r>
            <w:r w:rsidRPr="00DA3D74">
              <w:rPr>
                <w:rFonts w:cstheme="minorHAnsi"/>
              </w:rPr>
              <w:t>:00</w:t>
            </w:r>
          </w:p>
        </w:tc>
        <w:tc>
          <w:tcPr>
            <w:tcW w:w="2790" w:type="dxa"/>
            <w:shd w:val="clear" w:color="auto" w:fill="FFFFFF" w:themeFill="background1"/>
          </w:tcPr>
          <w:p w14:paraId="070D3152" w14:textId="40327A96" w:rsidR="009C394D" w:rsidRPr="00DA3D74" w:rsidRDefault="004631A8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Course unit Q&amp;A</w:t>
            </w:r>
            <w:r w:rsidR="00421C8A" w:rsidRPr="00DA3D74">
              <w:rPr>
                <w:rFonts w:cstheme="minorHAnsi"/>
              </w:rPr>
              <w:t xml:space="preserve">, Introduction to development </w:t>
            </w:r>
            <w:r w:rsidR="0031106B" w:rsidRPr="00DA3D74">
              <w:rPr>
                <w:rFonts w:cstheme="minorHAnsi"/>
              </w:rPr>
              <w:t>Fundamentals</w:t>
            </w:r>
          </w:p>
        </w:tc>
        <w:tc>
          <w:tcPr>
            <w:tcW w:w="2790" w:type="dxa"/>
            <w:shd w:val="clear" w:color="auto" w:fill="FFFFFF" w:themeFill="background1"/>
          </w:tcPr>
          <w:p w14:paraId="419F0472" w14:textId="77777777" w:rsidR="001F356C" w:rsidRPr="00DA3D74" w:rsidRDefault="001F356C" w:rsidP="001F356C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 xml:space="preserve">Sam </w:t>
            </w:r>
            <w:proofErr w:type="spellStart"/>
            <w:r w:rsidRPr="00DA3D74">
              <w:rPr>
                <w:rFonts w:cstheme="minorHAnsi"/>
              </w:rPr>
              <w:t>Alex_SAMUEL</w:t>
            </w:r>
            <w:proofErr w:type="spellEnd"/>
            <w:r w:rsidRPr="00DA3D74">
              <w:rPr>
                <w:rFonts w:cstheme="minorHAnsi"/>
              </w:rPr>
              <w:t xml:space="preserve"> ALEXANDER TH</w:t>
            </w:r>
          </w:p>
          <w:p w14:paraId="2029C71F" w14:textId="0CDEA3F7" w:rsidR="009C394D" w:rsidRPr="00DA3D74" w:rsidRDefault="009C394D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14:paraId="7DC8A9CE" w14:textId="7242DFE6" w:rsidR="009C394D" w:rsidRPr="00DA3D74" w:rsidRDefault="00421C8A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  <w:highlight w:val="yellow"/>
              </w:rPr>
              <w:t>SD cluster specific</w:t>
            </w:r>
          </w:p>
        </w:tc>
      </w:tr>
      <w:tr w:rsidR="009C394D" w14:paraId="486188FE" w14:textId="77777777" w:rsidTr="006427A1">
        <w:tc>
          <w:tcPr>
            <w:tcW w:w="2789" w:type="dxa"/>
          </w:tcPr>
          <w:p w14:paraId="788A267C" w14:textId="6184D269" w:rsidR="009C394D" w:rsidRPr="00DA3D74" w:rsidRDefault="0031106B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Tuesday</w:t>
            </w:r>
          </w:p>
        </w:tc>
        <w:tc>
          <w:tcPr>
            <w:tcW w:w="2789" w:type="dxa"/>
          </w:tcPr>
          <w:p w14:paraId="66F35696" w14:textId="562C8FB2" w:rsidR="009C394D" w:rsidRPr="00DA3D74" w:rsidRDefault="0031106B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6:00 -17:00</w:t>
            </w:r>
          </w:p>
        </w:tc>
        <w:tc>
          <w:tcPr>
            <w:tcW w:w="2790" w:type="dxa"/>
          </w:tcPr>
          <w:p w14:paraId="204D95EE" w14:textId="7E8B1273" w:rsidR="009C394D" w:rsidRPr="00DA3D74" w:rsidRDefault="0031106B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GDI Social Event</w:t>
            </w:r>
          </w:p>
        </w:tc>
        <w:tc>
          <w:tcPr>
            <w:tcW w:w="2790" w:type="dxa"/>
          </w:tcPr>
          <w:p w14:paraId="5B7D9257" w14:textId="06487148" w:rsidR="009C394D" w:rsidRPr="00DA3D74" w:rsidRDefault="00383D44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hitworth hall</w:t>
            </w:r>
          </w:p>
        </w:tc>
        <w:tc>
          <w:tcPr>
            <w:tcW w:w="2790" w:type="dxa"/>
          </w:tcPr>
          <w:p w14:paraId="7B640D5C" w14:textId="6ABAE70F" w:rsidR="009C394D" w:rsidRPr="00DA3D74" w:rsidRDefault="009C394D" w:rsidP="006427A1">
            <w:pPr>
              <w:rPr>
                <w:rFonts w:cstheme="minorHAnsi"/>
              </w:rPr>
            </w:pPr>
          </w:p>
        </w:tc>
      </w:tr>
      <w:tr w:rsidR="009C394D" w14:paraId="327E9700" w14:textId="77777777" w:rsidTr="006427A1">
        <w:tc>
          <w:tcPr>
            <w:tcW w:w="2789" w:type="dxa"/>
          </w:tcPr>
          <w:p w14:paraId="60D15ACD" w14:textId="6A568907" w:rsidR="009C394D" w:rsidRPr="00DA3D74" w:rsidRDefault="000C6EFE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ednesday</w:t>
            </w:r>
          </w:p>
        </w:tc>
        <w:tc>
          <w:tcPr>
            <w:tcW w:w="2789" w:type="dxa"/>
          </w:tcPr>
          <w:p w14:paraId="5A956534" w14:textId="67F790F6" w:rsidR="009C394D" w:rsidRPr="00DA3D74" w:rsidRDefault="002D1B23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0:00 – 16:00</w:t>
            </w:r>
          </w:p>
        </w:tc>
        <w:tc>
          <w:tcPr>
            <w:tcW w:w="2790" w:type="dxa"/>
          </w:tcPr>
          <w:p w14:paraId="305869F6" w14:textId="69476BC6" w:rsidR="009C394D" w:rsidRPr="00DA3D74" w:rsidRDefault="002D1B23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Awayday (main room)</w:t>
            </w:r>
          </w:p>
        </w:tc>
        <w:tc>
          <w:tcPr>
            <w:tcW w:w="2790" w:type="dxa"/>
          </w:tcPr>
          <w:p w14:paraId="4AE5D5B0" w14:textId="5EC88C88" w:rsidR="009C394D" w:rsidRPr="00DA3D74" w:rsidRDefault="00967D61" w:rsidP="006427A1">
            <w:pPr>
              <w:rPr>
                <w:rFonts w:cstheme="minorHAnsi"/>
              </w:rPr>
            </w:pPr>
            <w:r w:rsidRPr="00967D61">
              <w:rPr>
                <w:rFonts w:cstheme="minorHAnsi"/>
              </w:rPr>
              <w:t xml:space="preserve">Schuster Blackett theatre </w:t>
            </w:r>
          </w:p>
        </w:tc>
        <w:tc>
          <w:tcPr>
            <w:tcW w:w="2790" w:type="dxa"/>
          </w:tcPr>
          <w:p w14:paraId="56F4B6CB" w14:textId="77777777" w:rsidR="002455B5" w:rsidRPr="00DA3D74" w:rsidRDefault="002455B5" w:rsidP="002455B5">
            <w:pPr>
              <w:rPr>
                <w:rFonts w:cstheme="minorHAnsi"/>
              </w:rPr>
            </w:pPr>
            <w:r w:rsidRPr="00DA3D74">
              <w:rPr>
                <w:rFonts w:cstheme="minorHAnsi"/>
                <w:highlight w:val="yellow"/>
              </w:rPr>
              <w:t>SD cluster specific</w:t>
            </w:r>
          </w:p>
          <w:p w14:paraId="6E439A2D" w14:textId="77777777" w:rsidR="009C394D" w:rsidRPr="00DA3D74" w:rsidRDefault="009C394D" w:rsidP="006427A1">
            <w:pPr>
              <w:rPr>
                <w:rFonts w:cstheme="minorHAnsi"/>
              </w:rPr>
            </w:pPr>
          </w:p>
        </w:tc>
      </w:tr>
      <w:tr w:rsidR="009C394D" w14:paraId="3D0E6729" w14:textId="77777777" w:rsidTr="006427A1">
        <w:tc>
          <w:tcPr>
            <w:tcW w:w="2789" w:type="dxa"/>
          </w:tcPr>
          <w:p w14:paraId="3D73AF25" w14:textId="31C05FFF" w:rsidR="009C394D" w:rsidRPr="00DA3D74" w:rsidRDefault="00C958F9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Wednesday</w:t>
            </w:r>
          </w:p>
        </w:tc>
        <w:tc>
          <w:tcPr>
            <w:tcW w:w="2789" w:type="dxa"/>
          </w:tcPr>
          <w:p w14:paraId="1A12F79C" w14:textId="5F323700" w:rsidR="009C394D" w:rsidRPr="00DA3D74" w:rsidRDefault="004940E3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10:</w:t>
            </w:r>
            <w:r w:rsidR="00F80F03" w:rsidRPr="00DA3D74">
              <w:rPr>
                <w:rFonts w:cstheme="minorHAnsi"/>
              </w:rPr>
              <w:t xml:space="preserve">00 </w:t>
            </w:r>
            <w:r w:rsidR="004812AF" w:rsidRPr="00DA3D74">
              <w:rPr>
                <w:rFonts w:cstheme="minorHAnsi"/>
              </w:rPr>
              <w:t>–</w:t>
            </w:r>
            <w:r w:rsidR="00F80F03" w:rsidRPr="00DA3D74">
              <w:rPr>
                <w:rFonts w:cstheme="minorHAnsi"/>
              </w:rPr>
              <w:t xml:space="preserve"> </w:t>
            </w:r>
            <w:r w:rsidR="004812AF" w:rsidRPr="00DA3D74">
              <w:rPr>
                <w:rFonts w:cstheme="minorHAnsi"/>
              </w:rPr>
              <w:t>16:00</w:t>
            </w:r>
          </w:p>
        </w:tc>
        <w:tc>
          <w:tcPr>
            <w:tcW w:w="2790" w:type="dxa"/>
          </w:tcPr>
          <w:p w14:paraId="64B1D4FD" w14:textId="1B5065A0" w:rsidR="009C394D" w:rsidRPr="00DA3D74" w:rsidRDefault="002D1B23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Awayday (breakout rooms)</w:t>
            </w:r>
          </w:p>
        </w:tc>
        <w:tc>
          <w:tcPr>
            <w:tcW w:w="2790" w:type="dxa"/>
          </w:tcPr>
          <w:p w14:paraId="0274C2BC" w14:textId="124BA748" w:rsidR="00124A8C" w:rsidRPr="00DA3D74" w:rsidRDefault="006F2801" w:rsidP="006427A1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Global Development</w:t>
            </w:r>
          </w:p>
          <w:p w14:paraId="46B574EE" w14:textId="77777777" w:rsidR="00124A8C" w:rsidRPr="00DA3D74" w:rsidRDefault="00124A8C" w:rsidP="00124A8C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3.2</w:t>
            </w:r>
          </w:p>
          <w:p w14:paraId="3F4E87A3" w14:textId="77777777" w:rsidR="006F2801" w:rsidRPr="00DA3D74" w:rsidRDefault="006F2801" w:rsidP="00531F79">
            <w:pPr>
              <w:rPr>
                <w:rFonts w:cstheme="minorHAnsi"/>
              </w:rPr>
            </w:pPr>
          </w:p>
          <w:p w14:paraId="66E13B7B" w14:textId="1F8FE28D" w:rsidR="006F2801" w:rsidRPr="00DA3D74" w:rsidRDefault="006F2801" w:rsidP="00531F79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 xml:space="preserve">Development Management </w:t>
            </w:r>
          </w:p>
          <w:p w14:paraId="2BDA8188" w14:textId="42B64E28" w:rsidR="00531F79" w:rsidRPr="00DA3D74" w:rsidRDefault="00531F79" w:rsidP="00531F79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3.4</w:t>
            </w:r>
          </w:p>
          <w:p w14:paraId="1D150B2F" w14:textId="77777777" w:rsidR="006F2801" w:rsidRPr="00DA3D74" w:rsidRDefault="006F2801" w:rsidP="00531F79">
            <w:pPr>
              <w:rPr>
                <w:rFonts w:cstheme="minorHAnsi"/>
              </w:rPr>
            </w:pPr>
          </w:p>
          <w:p w14:paraId="73BC152B" w14:textId="4EAF01DE" w:rsidR="006F2801" w:rsidRPr="00DA3D74" w:rsidRDefault="006F2801" w:rsidP="00531F79">
            <w:pPr>
              <w:rPr>
                <w:rFonts w:cstheme="minorHAnsi"/>
                <w:b/>
                <w:lang w:val="en-US"/>
              </w:rPr>
            </w:pPr>
            <w:r w:rsidRPr="00DA3D74">
              <w:rPr>
                <w:rFonts w:cstheme="minorHAnsi"/>
                <w:b/>
                <w:lang w:val="en-US"/>
              </w:rPr>
              <w:t>Environment and Climate Change</w:t>
            </w:r>
          </w:p>
          <w:p w14:paraId="1866EEA4" w14:textId="77777777" w:rsidR="00531F79" w:rsidRPr="00DA3D74" w:rsidRDefault="00531F79" w:rsidP="00531F79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4.3</w:t>
            </w:r>
          </w:p>
          <w:p w14:paraId="10D7954A" w14:textId="77777777" w:rsidR="006F2801" w:rsidRPr="00DA3D74" w:rsidRDefault="006F2801" w:rsidP="00531F79">
            <w:pPr>
              <w:rPr>
                <w:rFonts w:cstheme="minorHAnsi"/>
              </w:rPr>
            </w:pPr>
          </w:p>
          <w:p w14:paraId="06A149E0" w14:textId="26EAF4A4" w:rsidR="006F2801" w:rsidRPr="00DA3D74" w:rsidRDefault="006F2801" w:rsidP="00531F79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Globalisation, Trade and Industry</w:t>
            </w:r>
          </w:p>
          <w:p w14:paraId="23EB1784" w14:textId="77777777" w:rsidR="004C3E3B" w:rsidRPr="00DA3D74" w:rsidRDefault="004C3E3B" w:rsidP="004C3E3B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4.4</w:t>
            </w:r>
          </w:p>
          <w:p w14:paraId="11372475" w14:textId="77777777" w:rsidR="006F2801" w:rsidRPr="00DA3D74" w:rsidRDefault="006F2801" w:rsidP="004C3E3B">
            <w:pPr>
              <w:rPr>
                <w:rFonts w:cstheme="minorHAnsi"/>
              </w:rPr>
            </w:pPr>
          </w:p>
          <w:p w14:paraId="0B2A9B31" w14:textId="5BCFDC0C" w:rsidR="006F2801" w:rsidRPr="00DA3D74" w:rsidRDefault="00874FEE" w:rsidP="004C3E3B">
            <w:pPr>
              <w:rPr>
                <w:rFonts w:cstheme="minorHAnsi"/>
                <w:b/>
                <w:bCs/>
              </w:rPr>
            </w:pPr>
            <w:r w:rsidRPr="00DA3D74">
              <w:rPr>
                <w:rFonts w:cstheme="minorHAnsi"/>
                <w:b/>
                <w:bCs/>
              </w:rPr>
              <w:t>Migration, Mobility and Displacement</w:t>
            </w:r>
          </w:p>
          <w:p w14:paraId="7D7CE9D1" w14:textId="77777777" w:rsidR="004C3E3B" w:rsidRPr="00DA3D74" w:rsidRDefault="004C3E3B" w:rsidP="004C3E3B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3.5</w:t>
            </w:r>
          </w:p>
          <w:p w14:paraId="4E428253" w14:textId="77777777" w:rsidR="00874FEE" w:rsidRPr="00DA3D74" w:rsidRDefault="00874FEE" w:rsidP="004C3E3B">
            <w:pPr>
              <w:rPr>
                <w:rFonts w:cstheme="minorHAnsi"/>
              </w:rPr>
            </w:pPr>
          </w:p>
          <w:p w14:paraId="3F6A4D70" w14:textId="3A627E63" w:rsidR="00874FEE" w:rsidRPr="00DA3D74" w:rsidRDefault="00874FEE" w:rsidP="004C3E3B">
            <w:pPr>
              <w:rPr>
                <w:rFonts w:cstheme="minorHAnsi"/>
                <w:b/>
                <w:lang w:val="en-US"/>
              </w:rPr>
            </w:pPr>
            <w:r w:rsidRPr="00DA3D74">
              <w:rPr>
                <w:rFonts w:cstheme="minorHAnsi"/>
                <w:b/>
                <w:lang w:val="en-US"/>
              </w:rPr>
              <w:t>Politics, Governance and Development Policy</w:t>
            </w:r>
          </w:p>
          <w:p w14:paraId="2074CD24" w14:textId="77777777" w:rsidR="0036320F" w:rsidRPr="00DA3D74" w:rsidRDefault="0036320F" w:rsidP="0036320F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2.2</w:t>
            </w:r>
          </w:p>
          <w:p w14:paraId="2078328B" w14:textId="77777777" w:rsidR="00874FEE" w:rsidRPr="00DA3D74" w:rsidRDefault="00874FEE" w:rsidP="0036320F">
            <w:pPr>
              <w:rPr>
                <w:rFonts w:cstheme="minorHAnsi"/>
              </w:rPr>
            </w:pPr>
          </w:p>
          <w:p w14:paraId="7E98B6BD" w14:textId="146A2574" w:rsidR="00874FEE" w:rsidRPr="00DA3D74" w:rsidRDefault="00874FEE" w:rsidP="0036320F">
            <w:pPr>
              <w:rPr>
                <w:rFonts w:cstheme="minorHAnsi"/>
              </w:rPr>
            </w:pPr>
            <w:r w:rsidRPr="00DA3D74">
              <w:rPr>
                <w:rFonts w:cstheme="minorHAnsi"/>
                <w:b/>
                <w:lang w:val="en-US"/>
              </w:rPr>
              <w:t>Poverty and Inequality</w:t>
            </w:r>
          </w:p>
          <w:p w14:paraId="3DA8C5E5" w14:textId="77777777" w:rsidR="0036320F" w:rsidRPr="00DA3D74" w:rsidRDefault="0036320F" w:rsidP="0036320F">
            <w:pPr>
              <w:rPr>
                <w:rFonts w:cstheme="minorHAnsi"/>
              </w:rPr>
            </w:pPr>
            <w:r w:rsidRPr="00DA3D74">
              <w:rPr>
                <w:rFonts w:cstheme="minorHAnsi"/>
              </w:rPr>
              <w:t>Roscoe_2.5</w:t>
            </w:r>
          </w:p>
          <w:p w14:paraId="3DA2D00F" w14:textId="77777777" w:rsidR="00531F79" w:rsidRPr="00DA3D74" w:rsidRDefault="00531F79" w:rsidP="00124A8C">
            <w:pPr>
              <w:rPr>
                <w:rFonts w:cstheme="minorHAnsi"/>
              </w:rPr>
            </w:pPr>
          </w:p>
          <w:p w14:paraId="1544EC64" w14:textId="5A12F01B" w:rsidR="00124A8C" w:rsidRPr="00DA3D74" w:rsidRDefault="00124A8C" w:rsidP="006427A1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4E7A23B9" w14:textId="77777777" w:rsidR="009C394D" w:rsidRPr="00DA3D74" w:rsidRDefault="00083884" w:rsidP="006427A1">
            <w:pPr>
              <w:rPr>
                <w:rFonts w:cstheme="minorHAnsi"/>
              </w:rPr>
            </w:pPr>
            <w:r w:rsidRPr="00DA3D74">
              <w:rPr>
                <w:rFonts w:cstheme="minorHAnsi"/>
                <w:highlight w:val="yellow"/>
              </w:rPr>
              <w:t>SD cluster specific</w:t>
            </w:r>
          </w:p>
          <w:p w14:paraId="102D832F" w14:textId="6922FB55" w:rsidR="00083884" w:rsidRPr="00DA3D74" w:rsidRDefault="00083884" w:rsidP="006427A1">
            <w:pPr>
              <w:rPr>
                <w:rFonts w:cstheme="minorHAnsi"/>
              </w:rPr>
            </w:pPr>
          </w:p>
        </w:tc>
      </w:tr>
      <w:tr w:rsidR="009C394D" w14:paraId="12095751" w14:textId="77777777" w:rsidTr="006427A1">
        <w:tc>
          <w:tcPr>
            <w:tcW w:w="2789" w:type="dxa"/>
          </w:tcPr>
          <w:p w14:paraId="6C985580" w14:textId="6A4CFB64" w:rsidR="009C394D" w:rsidRPr="00874FEE" w:rsidRDefault="00C958F9" w:rsidP="006427A1">
            <w:r w:rsidRPr="00874FEE">
              <w:t>Wednesday</w:t>
            </w:r>
          </w:p>
        </w:tc>
        <w:tc>
          <w:tcPr>
            <w:tcW w:w="2789" w:type="dxa"/>
          </w:tcPr>
          <w:p w14:paraId="34B7E198" w14:textId="77777777" w:rsidR="009C394D" w:rsidRPr="00874FEE" w:rsidRDefault="00D445E9" w:rsidP="006427A1">
            <w:r w:rsidRPr="00874FEE">
              <w:t xml:space="preserve">11:00 </w:t>
            </w:r>
            <w:r w:rsidR="00083884" w:rsidRPr="00874FEE">
              <w:t>–</w:t>
            </w:r>
            <w:r w:rsidRPr="00874FEE">
              <w:t xml:space="preserve"> </w:t>
            </w:r>
            <w:r w:rsidR="00083884" w:rsidRPr="00874FEE">
              <w:t>11:30</w:t>
            </w:r>
          </w:p>
          <w:p w14:paraId="2B1505E3" w14:textId="04A455DC" w:rsidR="00083884" w:rsidRPr="00874FEE" w:rsidRDefault="00083884" w:rsidP="006427A1">
            <w:r w:rsidRPr="00874FEE">
              <w:t>12:30 – 13:30</w:t>
            </w:r>
          </w:p>
        </w:tc>
        <w:tc>
          <w:tcPr>
            <w:tcW w:w="2790" w:type="dxa"/>
          </w:tcPr>
          <w:p w14:paraId="608FAF01" w14:textId="49771030" w:rsidR="009C394D" w:rsidRPr="00874FEE" w:rsidRDefault="002D1B23" w:rsidP="006427A1">
            <w:r w:rsidRPr="00874FEE">
              <w:t xml:space="preserve">Awayday (space for coffee &amp; </w:t>
            </w:r>
            <w:r w:rsidRPr="00D01726">
              <w:rPr>
                <w:color w:val="FF0000"/>
              </w:rPr>
              <w:t>lunch</w:t>
            </w:r>
            <w:r w:rsidRPr="00874FEE">
              <w:t>)</w:t>
            </w:r>
          </w:p>
        </w:tc>
        <w:tc>
          <w:tcPr>
            <w:tcW w:w="2790" w:type="dxa"/>
          </w:tcPr>
          <w:p w14:paraId="62198E0A" w14:textId="2112D7BE" w:rsidR="00FC15F5" w:rsidRPr="00874FEE" w:rsidRDefault="00FC15F5" w:rsidP="00FC15F5">
            <w:pPr>
              <w:rPr>
                <w:rFonts w:ascii="Tahoma" w:hAnsi="Tahoma" w:cs="Tahoma"/>
                <w:color w:val="FF0000"/>
              </w:rPr>
            </w:pPr>
            <w:proofErr w:type="spellStart"/>
            <w:r w:rsidRPr="00D01726">
              <w:rPr>
                <w:rFonts w:ascii="Tahoma" w:hAnsi="Tahoma" w:cs="Tahoma"/>
              </w:rPr>
              <w:t>Roscoe_Foyer</w:t>
            </w:r>
            <w:proofErr w:type="spellEnd"/>
          </w:p>
          <w:p w14:paraId="03399587" w14:textId="7112F8A8" w:rsidR="00E512BC" w:rsidRPr="00874FEE" w:rsidRDefault="00E512BC" w:rsidP="006427A1">
            <w:pPr>
              <w:rPr>
                <w:color w:val="FF0000"/>
              </w:rPr>
            </w:pPr>
          </w:p>
        </w:tc>
        <w:tc>
          <w:tcPr>
            <w:tcW w:w="2790" w:type="dxa"/>
          </w:tcPr>
          <w:p w14:paraId="1041C3D0" w14:textId="77777777" w:rsidR="009C394D" w:rsidRPr="00874FEE" w:rsidRDefault="00083884" w:rsidP="006427A1">
            <w:r w:rsidRPr="00874FEE">
              <w:rPr>
                <w:highlight w:val="yellow"/>
              </w:rPr>
              <w:t>SD cluster specific</w:t>
            </w:r>
          </w:p>
          <w:p w14:paraId="539D4245" w14:textId="77777777" w:rsidR="00083884" w:rsidRPr="00874FEE" w:rsidRDefault="00083884" w:rsidP="006427A1"/>
          <w:p w14:paraId="532A1F8D" w14:textId="53B88714" w:rsidR="00C958F9" w:rsidRPr="00874FEE" w:rsidRDefault="00C958F9" w:rsidP="006427A1"/>
        </w:tc>
      </w:tr>
      <w:tr w:rsidR="00E512BC" w14:paraId="067F81C1" w14:textId="77777777" w:rsidTr="006427A1">
        <w:tc>
          <w:tcPr>
            <w:tcW w:w="2789" w:type="dxa"/>
          </w:tcPr>
          <w:p w14:paraId="76543132" w14:textId="22C1B690" w:rsidR="00E512BC" w:rsidRPr="00874FEE" w:rsidRDefault="00E512BC" w:rsidP="006427A1">
            <w:r w:rsidRPr="00874FEE">
              <w:t>Thursday</w:t>
            </w:r>
          </w:p>
        </w:tc>
        <w:tc>
          <w:tcPr>
            <w:tcW w:w="2789" w:type="dxa"/>
          </w:tcPr>
          <w:p w14:paraId="16F0374A" w14:textId="5BF98C2E" w:rsidR="00E512BC" w:rsidRPr="00874FEE" w:rsidRDefault="00CC34EA" w:rsidP="006427A1">
            <w:r w:rsidRPr="00874FEE">
              <w:t>15:00 – 16:00</w:t>
            </w:r>
          </w:p>
        </w:tc>
        <w:tc>
          <w:tcPr>
            <w:tcW w:w="2790" w:type="dxa"/>
          </w:tcPr>
          <w:p w14:paraId="1885C98F" w14:textId="5529158F" w:rsidR="00E512BC" w:rsidRPr="00874FEE" w:rsidRDefault="00CC34EA" w:rsidP="006427A1">
            <w:r w:rsidRPr="00874FEE">
              <w:t>Library, Academic writing, Student support</w:t>
            </w:r>
          </w:p>
        </w:tc>
        <w:tc>
          <w:tcPr>
            <w:tcW w:w="2790" w:type="dxa"/>
          </w:tcPr>
          <w:p w14:paraId="4EF2C9E2" w14:textId="77777777" w:rsidR="00F8330C" w:rsidRPr="00874FEE" w:rsidRDefault="00F8330C" w:rsidP="00F8330C">
            <w:pPr>
              <w:rPr>
                <w:rFonts w:ascii="Tahoma" w:hAnsi="Tahoma" w:cs="Tahoma"/>
              </w:rPr>
            </w:pPr>
            <w:r w:rsidRPr="00874FEE">
              <w:rPr>
                <w:rFonts w:ascii="Tahoma" w:hAnsi="Tahoma" w:cs="Tahoma"/>
              </w:rPr>
              <w:t xml:space="preserve">Uni </w:t>
            </w:r>
            <w:proofErr w:type="spellStart"/>
            <w:r w:rsidRPr="00874FEE">
              <w:rPr>
                <w:rFonts w:ascii="Tahoma" w:hAnsi="Tahoma" w:cs="Tahoma"/>
              </w:rPr>
              <w:t>Place_TH</w:t>
            </w:r>
            <w:proofErr w:type="spellEnd"/>
            <w:r w:rsidRPr="00874FEE">
              <w:rPr>
                <w:rFonts w:ascii="Tahoma" w:hAnsi="Tahoma" w:cs="Tahoma"/>
              </w:rPr>
              <w:t xml:space="preserve"> B</w:t>
            </w:r>
          </w:p>
          <w:p w14:paraId="5F9224DA" w14:textId="52176994" w:rsidR="00E512BC" w:rsidRPr="00874FEE" w:rsidRDefault="00E512BC" w:rsidP="006427A1"/>
        </w:tc>
        <w:tc>
          <w:tcPr>
            <w:tcW w:w="2790" w:type="dxa"/>
          </w:tcPr>
          <w:p w14:paraId="049C97FD" w14:textId="081CCB86" w:rsidR="00E512BC" w:rsidRPr="00874FEE" w:rsidRDefault="00E512BC" w:rsidP="006427A1">
            <w:pPr>
              <w:rPr>
                <w:highlight w:val="yellow"/>
              </w:rPr>
            </w:pPr>
          </w:p>
        </w:tc>
      </w:tr>
      <w:tr w:rsidR="00CC34EA" w14:paraId="13223DCF" w14:textId="77777777" w:rsidTr="006427A1">
        <w:tc>
          <w:tcPr>
            <w:tcW w:w="2789" w:type="dxa"/>
          </w:tcPr>
          <w:p w14:paraId="68FFBE7F" w14:textId="293DAB54" w:rsidR="00CC34EA" w:rsidRPr="00874FEE" w:rsidRDefault="00CC34EA" w:rsidP="006427A1">
            <w:r w:rsidRPr="00874FEE">
              <w:t>Thursday – Friday</w:t>
            </w:r>
          </w:p>
        </w:tc>
        <w:tc>
          <w:tcPr>
            <w:tcW w:w="2789" w:type="dxa"/>
          </w:tcPr>
          <w:p w14:paraId="363BF16B" w14:textId="77777777" w:rsidR="00CC34EA" w:rsidRPr="00874FEE" w:rsidRDefault="00CC34EA" w:rsidP="006427A1"/>
        </w:tc>
        <w:tc>
          <w:tcPr>
            <w:tcW w:w="2790" w:type="dxa"/>
          </w:tcPr>
          <w:p w14:paraId="34A9710F" w14:textId="7C010292" w:rsidR="00CC34EA" w:rsidRPr="00874FEE" w:rsidRDefault="006252F1" w:rsidP="006427A1">
            <w:r w:rsidRPr="00874FEE">
              <w:t>Meet your academic advisor</w:t>
            </w:r>
          </w:p>
        </w:tc>
        <w:tc>
          <w:tcPr>
            <w:tcW w:w="2790" w:type="dxa"/>
          </w:tcPr>
          <w:p w14:paraId="63632876" w14:textId="77777777" w:rsidR="00CC34EA" w:rsidRPr="00874FEE" w:rsidRDefault="00CC34EA" w:rsidP="006427A1"/>
        </w:tc>
        <w:tc>
          <w:tcPr>
            <w:tcW w:w="2790" w:type="dxa"/>
          </w:tcPr>
          <w:p w14:paraId="6E1412CD" w14:textId="4D852658" w:rsidR="00CC34EA" w:rsidRPr="00874FEE" w:rsidRDefault="00CC34EA" w:rsidP="006427A1">
            <w:pPr>
              <w:rPr>
                <w:highlight w:val="yellow"/>
              </w:rPr>
            </w:pPr>
          </w:p>
        </w:tc>
      </w:tr>
    </w:tbl>
    <w:p w14:paraId="0B6788E8" w14:textId="77777777" w:rsidR="009C394D" w:rsidRPr="00E32B97" w:rsidRDefault="009C394D" w:rsidP="009C394D">
      <w:pPr>
        <w:spacing w:after="0"/>
        <w:rPr>
          <w:i/>
          <w:iCs/>
          <w:sz w:val="24"/>
          <w:szCs w:val="24"/>
        </w:rPr>
      </w:pPr>
    </w:p>
    <w:sectPr w:rsidR="009C394D" w:rsidRPr="00E32B97" w:rsidSect="00F42D1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7028B9" w14:textId="77777777" w:rsidR="004C54CC" w:rsidRDefault="004C54CC" w:rsidP="005941ED">
      <w:pPr>
        <w:spacing w:after="0" w:line="240" w:lineRule="auto"/>
      </w:pPr>
      <w:r>
        <w:separator/>
      </w:r>
    </w:p>
  </w:endnote>
  <w:endnote w:type="continuationSeparator" w:id="0">
    <w:p w14:paraId="2ACABACC" w14:textId="77777777" w:rsidR="004C54CC" w:rsidRDefault="004C54CC" w:rsidP="005941ED">
      <w:pPr>
        <w:spacing w:after="0" w:line="240" w:lineRule="auto"/>
      </w:pPr>
      <w:r>
        <w:continuationSeparator/>
      </w:r>
    </w:p>
  </w:endnote>
  <w:endnote w:type="continuationNotice" w:id="1">
    <w:p w14:paraId="75712F4B" w14:textId="77777777" w:rsidR="004C54CC" w:rsidRDefault="004C54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48D92" w14:textId="77777777" w:rsidR="004C54CC" w:rsidRDefault="004C54CC" w:rsidP="005941ED">
      <w:pPr>
        <w:spacing w:after="0" w:line="240" w:lineRule="auto"/>
      </w:pPr>
      <w:r>
        <w:separator/>
      </w:r>
    </w:p>
  </w:footnote>
  <w:footnote w:type="continuationSeparator" w:id="0">
    <w:p w14:paraId="2A07BDD8" w14:textId="77777777" w:rsidR="004C54CC" w:rsidRDefault="004C54CC" w:rsidP="005941ED">
      <w:pPr>
        <w:spacing w:after="0" w:line="240" w:lineRule="auto"/>
      </w:pPr>
      <w:r>
        <w:continuationSeparator/>
      </w:r>
    </w:p>
  </w:footnote>
  <w:footnote w:type="continuationNotice" w:id="1">
    <w:p w14:paraId="6A5E4646" w14:textId="77777777" w:rsidR="004C54CC" w:rsidRDefault="004C54C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A17DA"/>
    <w:multiLevelType w:val="hybridMultilevel"/>
    <w:tmpl w:val="80B41A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943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TAxN7UwMTQ2MjBS0lEKTi0uzszPAykwrQUAgc7NsiwAAAA="/>
  </w:docVars>
  <w:rsids>
    <w:rsidRoot w:val="00F42D1E"/>
    <w:rsid w:val="00003124"/>
    <w:rsid w:val="00006A1C"/>
    <w:rsid w:val="00033E38"/>
    <w:rsid w:val="00045432"/>
    <w:rsid w:val="000572F5"/>
    <w:rsid w:val="000648A6"/>
    <w:rsid w:val="00072FB9"/>
    <w:rsid w:val="00083884"/>
    <w:rsid w:val="000850AB"/>
    <w:rsid w:val="00090E44"/>
    <w:rsid w:val="000C661F"/>
    <w:rsid w:val="000C6EFE"/>
    <w:rsid w:val="000E09CB"/>
    <w:rsid w:val="000E6DAF"/>
    <w:rsid w:val="000F082A"/>
    <w:rsid w:val="00105C5E"/>
    <w:rsid w:val="00124A8C"/>
    <w:rsid w:val="001344B8"/>
    <w:rsid w:val="00155925"/>
    <w:rsid w:val="00161271"/>
    <w:rsid w:val="001746A3"/>
    <w:rsid w:val="0017567A"/>
    <w:rsid w:val="00185F56"/>
    <w:rsid w:val="001C11BF"/>
    <w:rsid w:val="001C3D42"/>
    <w:rsid w:val="001E1389"/>
    <w:rsid w:val="001F356C"/>
    <w:rsid w:val="001F47A4"/>
    <w:rsid w:val="00210164"/>
    <w:rsid w:val="002300C7"/>
    <w:rsid w:val="002455B5"/>
    <w:rsid w:val="00262888"/>
    <w:rsid w:val="00270E48"/>
    <w:rsid w:val="002B2920"/>
    <w:rsid w:val="002B65ED"/>
    <w:rsid w:val="002B7B4D"/>
    <w:rsid w:val="002D1B23"/>
    <w:rsid w:val="002E4014"/>
    <w:rsid w:val="002F123F"/>
    <w:rsid w:val="0031106B"/>
    <w:rsid w:val="003348A7"/>
    <w:rsid w:val="0036320F"/>
    <w:rsid w:val="00383D44"/>
    <w:rsid w:val="003A03F0"/>
    <w:rsid w:val="003B4FDB"/>
    <w:rsid w:val="003C676E"/>
    <w:rsid w:val="003D3AAD"/>
    <w:rsid w:val="003F353A"/>
    <w:rsid w:val="00401D1F"/>
    <w:rsid w:val="004057B6"/>
    <w:rsid w:val="0041201E"/>
    <w:rsid w:val="00421C8A"/>
    <w:rsid w:val="004457A6"/>
    <w:rsid w:val="004631A8"/>
    <w:rsid w:val="00471548"/>
    <w:rsid w:val="004812AF"/>
    <w:rsid w:val="004940E3"/>
    <w:rsid w:val="004B7680"/>
    <w:rsid w:val="004C3E3B"/>
    <w:rsid w:val="004C54CC"/>
    <w:rsid w:val="004D1226"/>
    <w:rsid w:val="00516995"/>
    <w:rsid w:val="00531F79"/>
    <w:rsid w:val="00544DC4"/>
    <w:rsid w:val="00557DCE"/>
    <w:rsid w:val="00566C71"/>
    <w:rsid w:val="005930D4"/>
    <w:rsid w:val="005941ED"/>
    <w:rsid w:val="005E1BA6"/>
    <w:rsid w:val="00622688"/>
    <w:rsid w:val="006252F1"/>
    <w:rsid w:val="006320B6"/>
    <w:rsid w:val="00633826"/>
    <w:rsid w:val="0063772D"/>
    <w:rsid w:val="006427A1"/>
    <w:rsid w:val="00687E47"/>
    <w:rsid w:val="00691094"/>
    <w:rsid w:val="00696209"/>
    <w:rsid w:val="006A3AE7"/>
    <w:rsid w:val="006B1EFB"/>
    <w:rsid w:val="006B3FE4"/>
    <w:rsid w:val="006C0D01"/>
    <w:rsid w:val="006C1D1A"/>
    <w:rsid w:val="006D31D1"/>
    <w:rsid w:val="006D7389"/>
    <w:rsid w:val="006E5DD6"/>
    <w:rsid w:val="006F2801"/>
    <w:rsid w:val="00736447"/>
    <w:rsid w:val="00744067"/>
    <w:rsid w:val="007464FF"/>
    <w:rsid w:val="00753DA8"/>
    <w:rsid w:val="007909DA"/>
    <w:rsid w:val="007A7BDC"/>
    <w:rsid w:val="007E0EA5"/>
    <w:rsid w:val="00811CE7"/>
    <w:rsid w:val="00821ECC"/>
    <w:rsid w:val="00874FEE"/>
    <w:rsid w:val="00891BAD"/>
    <w:rsid w:val="00894D99"/>
    <w:rsid w:val="008A7F66"/>
    <w:rsid w:val="008B6869"/>
    <w:rsid w:val="008C5333"/>
    <w:rsid w:val="008E5529"/>
    <w:rsid w:val="008F22EC"/>
    <w:rsid w:val="0093042B"/>
    <w:rsid w:val="009308AB"/>
    <w:rsid w:val="00935928"/>
    <w:rsid w:val="00967D61"/>
    <w:rsid w:val="00980B90"/>
    <w:rsid w:val="0098136D"/>
    <w:rsid w:val="009A0CE4"/>
    <w:rsid w:val="009B07E7"/>
    <w:rsid w:val="009C0701"/>
    <w:rsid w:val="009C394D"/>
    <w:rsid w:val="009D48C5"/>
    <w:rsid w:val="009D5E85"/>
    <w:rsid w:val="009E3994"/>
    <w:rsid w:val="009F5F64"/>
    <w:rsid w:val="00A2737E"/>
    <w:rsid w:val="00A3466F"/>
    <w:rsid w:val="00A42EF4"/>
    <w:rsid w:val="00A433D0"/>
    <w:rsid w:val="00A51C79"/>
    <w:rsid w:val="00A74C0F"/>
    <w:rsid w:val="00A83D62"/>
    <w:rsid w:val="00A962EB"/>
    <w:rsid w:val="00AB752D"/>
    <w:rsid w:val="00AE234C"/>
    <w:rsid w:val="00B04C85"/>
    <w:rsid w:val="00B27679"/>
    <w:rsid w:val="00B6084A"/>
    <w:rsid w:val="00B66BCE"/>
    <w:rsid w:val="00B77836"/>
    <w:rsid w:val="00B83B8E"/>
    <w:rsid w:val="00B97FBB"/>
    <w:rsid w:val="00BC20E0"/>
    <w:rsid w:val="00BC367F"/>
    <w:rsid w:val="00BD1E88"/>
    <w:rsid w:val="00C06697"/>
    <w:rsid w:val="00C440DA"/>
    <w:rsid w:val="00C457EF"/>
    <w:rsid w:val="00C77C78"/>
    <w:rsid w:val="00C81D09"/>
    <w:rsid w:val="00C958F9"/>
    <w:rsid w:val="00C95B6E"/>
    <w:rsid w:val="00CB30B7"/>
    <w:rsid w:val="00CC34EA"/>
    <w:rsid w:val="00CD0ECB"/>
    <w:rsid w:val="00CE664E"/>
    <w:rsid w:val="00CF10BA"/>
    <w:rsid w:val="00D01726"/>
    <w:rsid w:val="00D41A6D"/>
    <w:rsid w:val="00D43CB3"/>
    <w:rsid w:val="00D445E9"/>
    <w:rsid w:val="00D73533"/>
    <w:rsid w:val="00D85B26"/>
    <w:rsid w:val="00D85D00"/>
    <w:rsid w:val="00DA3D74"/>
    <w:rsid w:val="00DB2814"/>
    <w:rsid w:val="00DC13A5"/>
    <w:rsid w:val="00DC3083"/>
    <w:rsid w:val="00DC7593"/>
    <w:rsid w:val="00DF7F04"/>
    <w:rsid w:val="00E06238"/>
    <w:rsid w:val="00E16436"/>
    <w:rsid w:val="00E512BC"/>
    <w:rsid w:val="00E52485"/>
    <w:rsid w:val="00E62AEA"/>
    <w:rsid w:val="00E65C0B"/>
    <w:rsid w:val="00E721FE"/>
    <w:rsid w:val="00E80B2E"/>
    <w:rsid w:val="00EA62B0"/>
    <w:rsid w:val="00EC4DC7"/>
    <w:rsid w:val="00ED0237"/>
    <w:rsid w:val="00F0244D"/>
    <w:rsid w:val="00F07EFB"/>
    <w:rsid w:val="00F34E54"/>
    <w:rsid w:val="00F40C2F"/>
    <w:rsid w:val="00F42B28"/>
    <w:rsid w:val="00F42D1E"/>
    <w:rsid w:val="00F50D70"/>
    <w:rsid w:val="00F80F03"/>
    <w:rsid w:val="00F8330C"/>
    <w:rsid w:val="00F96D7A"/>
    <w:rsid w:val="00FA6A04"/>
    <w:rsid w:val="00FC15F5"/>
    <w:rsid w:val="00FF79AC"/>
    <w:rsid w:val="1949DAE9"/>
    <w:rsid w:val="2F3A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FA54C1"/>
  <w15:docId w15:val="{57B1D761-D51B-465E-A1A6-2B9245CE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F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2D1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3644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F47A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E664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941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1ED"/>
  </w:style>
  <w:style w:type="paragraph" w:styleId="Footer">
    <w:name w:val="footer"/>
    <w:basedOn w:val="Normal"/>
    <w:link w:val="FooterChar"/>
    <w:uiPriority w:val="99"/>
    <w:unhideWhenUsed/>
    <w:rsid w:val="005941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1ED"/>
  </w:style>
  <w:style w:type="paragraph" w:styleId="BalloonText">
    <w:name w:val="Balloon Text"/>
    <w:basedOn w:val="Normal"/>
    <w:link w:val="BalloonTextChar"/>
    <w:uiPriority w:val="99"/>
    <w:semiHidden/>
    <w:unhideWhenUsed/>
    <w:rsid w:val="00F07E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EF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3466F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uiPriority w:val="1"/>
    <w:rsid w:val="2F3A7195"/>
  </w:style>
  <w:style w:type="character" w:customStyle="1" w:styleId="eop">
    <w:name w:val="eop"/>
    <w:basedOn w:val="DefaultParagraphFont"/>
    <w:uiPriority w:val="1"/>
    <w:rsid w:val="2F3A7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7001C1E4D116409403A8382BC1FA69" ma:contentTypeVersion="16" ma:contentTypeDescription="Create a new document." ma:contentTypeScope="" ma:versionID="5d03aa5a477b24ac4c37b83284f908f5">
  <xsd:schema xmlns:xsd="http://www.w3.org/2001/XMLSchema" xmlns:xs="http://www.w3.org/2001/XMLSchema" xmlns:p="http://schemas.microsoft.com/office/2006/metadata/properties" xmlns:ns2="f7718aa2-f8ed-4d16-91bb-510081d2e384" xmlns:ns3="44ac5bcf-defa-488c-9e51-8bc0976912b0" targetNamespace="http://schemas.microsoft.com/office/2006/metadata/properties" ma:root="true" ma:fieldsID="6d6457a29b2f56d162adca195f4ab0af" ns2:_="" ns3:_="">
    <xsd:import namespace="f7718aa2-f8ed-4d16-91bb-510081d2e384"/>
    <xsd:import namespace="44ac5bcf-defa-488c-9e51-8bc0976912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Senttointranet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18aa2-f8ed-4d16-91bb-510081d2e3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ttointranet" ma:index="21" nillable="true" ma:displayName="Sent to intranet" ma:format="Dropdown" ma:internalName="Senttointranet">
      <xsd:simpleType>
        <xsd:restriction base="dms:Choice">
          <xsd:enumeration value="Yes"/>
          <xsd:enumeration value="Choice 2"/>
          <xsd:enumeration value="Choice 3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c5bcf-defa-488c-9e51-8bc0976912b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98fb1b8-864f-401d-a5a6-22671c706350}" ma:internalName="TaxCatchAll" ma:showField="CatchAllData" ma:web="44ac5bcf-defa-488c-9e51-8bc0976912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718aa2-f8ed-4d16-91bb-510081d2e384">
      <Terms xmlns="http://schemas.microsoft.com/office/infopath/2007/PartnerControls"/>
    </lcf76f155ced4ddcb4097134ff3c332f>
    <Senttointranet xmlns="f7718aa2-f8ed-4d16-91bb-510081d2e384" xsi:nil="true"/>
    <TaxCatchAll xmlns="44ac5bcf-defa-488c-9e51-8bc0976912b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C8E1C-1EE6-4034-9F84-5858251AE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718aa2-f8ed-4d16-91bb-510081d2e384"/>
    <ds:schemaRef ds:uri="44ac5bcf-defa-488c-9e51-8bc0976912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FCEC86-F8FA-4212-A511-93C306D7D5B3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44ac5bcf-defa-488c-9e51-8bc0976912b0"/>
    <ds:schemaRef ds:uri="http://schemas.microsoft.com/office/infopath/2007/PartnerControls"/>
    <ds:schemaRef ds:uri="http://schemas.openxmlformats.org/package/2006/metadata/core-properties"/>
    <ds:schemaRef ds:uri="f7718aa2-f8ed-4d16-91bb-510081d2e38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F92ED3C-02CA-4052-961D-4B9F6A2663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9</Words>
  <Characters>1763</Characters>
  <Application>Microsoft Office Word</Application>
  <DocSecurity>0</DocSecurity>
  <Lines>14</Lines>
  <Paragraphs>4</Paragraphs>
  <ScaleCrop>false</ScaleCrop>
  <Company>University of Manchester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Jacobs</dc:creator>
  <cp:keywords/>
  <dc:description/>
  <cp:lastModifiedBy>Shayna Ablett</cp:lastModifiedBy>
  <cp:revision>2</cp:revision>
  <cp:lastPrinted>2021-08-19T22:48:00Z</cp:lastPrinted>
  <dcterms:created xsi:type="dcterms:W3CDTF">2024-08-05T10:00:00Z</dcterms:created>
  <dcterms:modified xsi:type="dcterms:W3CDTF">2024-08-0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7001C1E4D116409403A8382BC1FA69</vt:lpwstr>
  </property>
  <property fmtid="{D5CDD505-2E9C-101B-9397-08002B2CF9AE}" pid="3" name="MediaServiceImageTags">
    <vt:lpwstr/>
  </property>
</Properties>
</file>